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C350E" w14:textId="6443FC59" w:rsidR="000D5184" w:rsidRDefault="000D5184" w:rsidP="0074660D">
      <w:pPr>
        <w:jc w:val="center"/>
        <w:rPr>
          <w:rFonts w:ascii="National-Black"/>
          <w:b/>
          <w:color w:val="003976"/>
          <w:spacing w:val="4"/>
          <w:sz w:val="38"/>
          <w:szCs w:val="12"/>
        </w:rPr>
      </w:pPr>
      <w:r>
        <w:rPr>
          <w:noProof/>
        </w:rPr>
        <w:drawing>
          <wp:anchor distT="0" distB="0" distL="114300" distR="114300" simplePos="0" relativeHeight="251658241" behindDoc="0" locked="0" layoutInCell="1" allowOverlap="1" wp14:anchorId="77EE330E" wp14:editId="5462B427">
            <wp:simplePos x="0" y="0"/>
            <wp:positionH relativeFrom="column">
              <wp:posOffset>-993140</wp:posOffset>
            </wp:positionH>
            <wp:positionV relativeFrom="paragraph">
              <wp:posOffset>-89916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3005A97D" w:rsidR="0074660D" w:rsidRPr="000D5184" w:rsidRDefault="0074660D" w:rsidP="0074660D">
      <w:pPr>
        <w:jc w:val="center"/>
        <w:rPr>
          <w:rFonts w:ascii="National-Black"/>
          <w:b/>
          <w:color w:val="003976"/>
          <w:spacing w:val="4"/>
          <w:sz w:val="52"/>
          <w:szCs w:val="28"/>
        </w:rPr>
      </w:pPr>
    </w:p>
    <w:p w14:paraId="2958C72A" w14:textId="18413383" w:rsidR="0074660D" w:rsidRDefault="0074660D" w:rsidP="0074660D">
      <w:pPr>
        <w:jc w:val="center"/>
        <w:rPr>
          <w:rFonts w:ascii="National-Black"/>
          <w:b/>
          <w:color w:val="003976"/>
          <w:spacing w:val="4"/>
          <w:sz w:val="34"/>
          <w:szCs w:val="8"/>
        </w:rPr>
      </w:pPr>
      <w:r w:rsidRPr="0074660D">
        <w:rPr>
          <w:rFonts w:ascii="National-Black"/>
          <w:b/>
          <w:color w:val="003976"/>
          <w:spacing w:val="4"/>
          <w:sz w:val="40"/>
          <w:szCs w:val="14"/>
        </w:rPr>
        <w:t xml:space="preserve">Bachelor of Arts in </w:t>
      </w:r>
      <w:r w:rsidR="00D04339">
        <w:rPr>
          <w:rFonts w:ascii="National-Black"/>
          <w:b/>
          <w:color w:val="003976"/>
          <w:spacing w:val="4"/>
          <w:sz w:val="40"/>
          <w:szCs w:val="14"/>
        </w:rPr>
        <w:t>History</w:t>
      </w:r>
      <w:r w:rsidRPr="0074660D">
        <w:rPr>
          <w:rFonts w:ascii="National-Black"/>
          <w:b/>
          <w:color w:val="003976"/>
          <w:spacing w:val="4"/>
          <w:sz w:val="40"/>
          <w:szCs w:val="14"/>
        </w:rPr>
        <w:t xml:space="preserve"> to Juris Doctor (JD)</w:t>
      </w:r>
    </w:p>
    <w:p w14:paraId="4478918D" w14:textId="77777777" w:rsidR="00FD2602" w:rsidRDefault="00FD2602" w:rsidP="00FD2602">
      <w:pPr>
        <w:jc w:val="center"/>
      </w:pPr>
    </w:p>
    <w:tbl>
      <w:tblPr>
        <w:tblW w:w="9450" w:type="dxa"/>
        <w:tblInd w:w="-95" w:type="dxa"/>
        <w:tblLayout w:type="fixed"/>
        <w:tblLook w:val="01C0" w:firstRow="0" w:lastRow="1" w:firstColumn="1" w:lastColumn="1" w:noHBand="0" w:noVBand="0"/>
      </w:tblPr>
      <w:tblGrid>
        <w:gridCol w:w="6840"/>
        <w:gridCol w:w="1710"/>
        <w:gridCol w:w="900"/>
      </w:tblGrid>
      <w:tr w:rsidR="00FD2602" w:rsidRPr="00D04339" w14:paraId="4FA06178" w14:textId="77777777" w:rsidTr="002B3993">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74A0B8" w14:textId="77777777" w:rsidR="00FD2602" w:rsidRPr="00D04339" w:rsidRDefault="00FD2602" w:rsidP="007D5ED7">
            <w:pPr>
              <w:tabs>
                <w:tab w:val="left" w:pos="720"/>
              </w:tabs>
              <w:rPr>
                <w:rFonts w:ascii="National Book" w:hAnsi="National Book" w:cs="Arial"/>
                <w:color w:val="002060"/>
                <w:sz w:val="16"/>
                <w:szCs w:val="16"/>
              </w:rPr>
            </w:pPr>
            <w:r w:rsidRPr="00D04339">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468C28" w14:textId="77777777" w:rsidR="00FD2602" w:rsidRPr="00D04339" w:rsidRDefault="00FD2602" w:rsidP="007D5ED7">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Credit</w:t>
            </w:r>
          </w:p>
          <w:p w14:paraId="2E7BC827" w14:textId="77777777" w:rsidR="00FD2602" w:rsidRPr="00D04339" w:rsidRDefault="00FD2602" w:rsidP="007D5ED7">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BA501D" w14:textId="77777777" w:rsidR="00FD2602" w:rsidRPr="00D04339" w:rsidRDefault="00FD2602" w:rsidP="007D5ED7">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 xml:space="preserve">Upper-Division </w:t>
            </w:r>
          </w:p>
        </w:tc>
      </w:tr>
      <w:tr w:rsidR="00FD2602" w:rsidRPr="00D04339" w14:paraId="556F32E0"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6C818E0"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 xml:space="preserve">Semester One: [14 Credit Hours] Kent State University </w:t>
            </w:r>
          </w:p>
        </w:tc>
      </w:tr>
      <w:tr w:rsidR="00FD2602" w:rsidRPr="00D04339" w14:paraId="2AEB03B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5FF8BA0" w14:textId="77777777" w:rsidR="00FD2602" w:rsidRPr="00D04339" w:rsidRDefault="00FD2602" w:rsidP="007D5ED7">
            <w:pPr>
              <w:tabs>
                <w:tab w:val="left" w:pos="720"/>
              </w:tabs>
              <w:rPr>
                <w:rFonts w:ascii="National Book" w:hAnsi="National Book" w:cs="Arial"/>
                <w:color w:val="002060"/>
                <w:sz w:val="20"/>
                <w:szCs w:val="20"/>
              </w:rPr>
            </w:pPr>
            <w:r w:rsidRPr="004445BD">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579C4134"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07E5E0E"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399CEDD6"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4FA925F"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6BCE08E5"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5A3836D8"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3E41380F"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545CFDC3"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0E80059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06282CF"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72E910C6"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71070C3"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CC2D675"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9AA3CBD"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06D42E1A" w14:textId="77777777" w:rsidTr="007D5ED7">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2356E44"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wo: [16 Credit Hours] Kent State University</w:t>
            </w:r>
          </w:p>
        </w:tc>
      </w:tr>
      <w:tr w:rsidR="00FD2602" w:rsidRPr="00D04339" w14:paraId="1FCC7DBC"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4F9579E"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bCs/>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3CA2F668"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D3BB7D"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46D8ECD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0300482D"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3CDDA6A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E4E8F37"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62D01E8B"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0B031FB2"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1E3A17F"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4B73098"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3D86B35D"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530A6D7"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67D78F9"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696AD64"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01D59A58"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739BCF0C"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B62FE8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FCACADE"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517A6C4C"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A8EC076"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hree: [15 Credit Hours] Kent State University</w:t>
            </w:r>
          </w:p>
        </w:tc>
      </w:tr>
      <w:tr w:rsidR="00FD2602" w:rsidRPr="00D04339" w14:paraId="05CA9845"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0999312"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32050 Historical Research Methods</w:t>
            </w:r>
          </w:p>
        </w:tc>
        <w:tc>
          <w:tcPr>
            <w:tcW w:w="1710" w:type="dxa"/>
            <w:tcBorders>
              <w:top w:val="single" w:sz="4" w:space="0" w:color="auto"/>
              <w:left w:val="single" w:sz="4" w:space="0" w:color="auto"/>
              <w:bottom w:val="single" w:sz="4" w:space="0" w:color="auto"/>
              <w:right w:val="single" w:sz="4" w:space="0" w:color="auto"/>
            </w:tcBorders>
          </w:tcPr>
          <w:p w14:paraId="7EAC1637"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ADD45C6"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15137BEA"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84052A7"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66AFA45C"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B415980"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31B5127B"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27856F97"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516B472"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31542EC"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2156CA94"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0A92BBBF"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A3957AB"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4E50753"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1D5573C7"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9A657ED"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87CF81"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304860"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360DDF95"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2475828"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Four: [15 Credit Hours] Kent State University</w:t>
            </w:r>
          </w:p>
        </w:tc>
      </w:tr>
      <w:tr w:rsidR="00FD2602" w:rsidRPr="00D04339" w14:paraId="3BF50D92"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D472414"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3D40020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B99F266"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6E5B8AF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3165DB3"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4C1576B1"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E7735E5"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66309683"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8EF6B2B"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3EF1C1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14DB5F"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486ECFFC"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710B18F9"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1C9EC30"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76BE49"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10FD38F7"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5E2DCBBD"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EDFFA8"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E759C62"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70546074"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D7F1BA5" w14:textId="77777777" w:rsidR="00FD2602" w:rsidRPr="00D04339" w:rsidRDefault="00FD2602" w:rsidP="007D5ED7">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Five: [15 Credit Hours] Kent State University</w:t>
            </w:r>
          </w:p>
        </w:tc>
      </w:tr>
      <w:tr w:rsidR="00FD2602" w:rsidRPr="00D04339" w14:paraId="66C6A14D"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70054856"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15B4F15F" w14:textId="77777777" w:rsidR="00FD2602" w:rsidRPr="00D04339" w:rsidRDefault="00FD2602" w:rsidP="007D5ED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599C932A"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2638D38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D26E827"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8A51090"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F792979"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418100EF"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D17FAAB"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BF87266"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498BB3"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5EA9E0D4"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D0D9F6D" w14:textId="77777777" w:rsidR="00FD2602" w:rsidRPr="00D04339" w:rsidRDefault="00FD2602" w:rsidP="007D5ED7">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Six: [15-16 Credit Hours] Kent State University</w:t>
            </w:r>
          </w:p>
        </w:tc>
      </w:tr>
      <w:tr w:rsidR="00FD2602" w:rsidRPr="00D04339" w14:paraId="39F8987F"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362302C0"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49091 Senior Seminar in History (ELR) (WIC)</w:t>
            </w:r>
          </w:p>
        </w:tc>
        <w:tc>
          <w:tcPr>
            <w:tcW w:w="1710" w:type="dxa"/>
            <w:tcBorders>
              <w:top w:val="single" w:sz="4" w:space="0" w:color="auto"/>
              <w:left w:val="single" w:sz="4" w:space="0" w:color="auto"/>
              <w:bottom w:val="single" w:sz="4" w:space="0" w:color="auto"/>
              <w:right w:val="single" w:sz="4" w:space="0" w:color="auto"/>
            </w:tcBorders>
            <w:vAlign w:val="center"/>
          </w:tcPr>
          <w:p w14:paraId="782D6281"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028D824"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12940CC0"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0FF1B8E"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tcPr>
          <w:p w14:paraId="25D0C92A" w14:textId="77777777" w:rsidR="00FD2602" w:rsidRPr="00D04339" w:rsidRDefault="00FD2602" w:rsidP="007D5ED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2</w:t>
            </w:r>
            <w:r w:rsidRPr="00D04339">
              <w:rPr>
                <w:rFonts w:ascii="National Book" w:hAnsi="National Book" w:cs="Arial"/>
                <w:color w:val="002060"/>
                <w:sz w:val="20"/>
                <w:szCs w:val="20"/>
              </w:rPr>
              <w:t>-</w:t>
            </w:r>
            <w:r>
              <w:rPr>
                <w:rFonts w:ascii="National Book" w:hAnsi="National Book" w:cs="Arial"/>
                <w:color w:val="002060"/>
                <w:sz w:val="20"/>
                <w:szCs w:val="20"/>
              </w:rPr>
              <w:t>13</w:t>
            </w:r>
          </w:p>
        </w:tc>
        <w:tc>
          <w:tcPr>
            <w:tcW w:w="900" w:type="dxa"/>
            <w:tcBorders>
              <w:top w:val="single" w:sz="4" w:space="0" w:color="auto"/>
              <w:left w:val="single" w:sz="4" w:space="0" w:color="auto"/>
              <w:bottom w:val="single" w:sz="4" w:space="0" w:color="auto"/>
              <w:right w:val="single" w:sz="4" w:space="0" w:color="auto"/>
            </w:tcBorders>
          </w:tcPr>
          <w:p w14:paraId="55C21B09"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7B8B9D54"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B9EB7A" w14:textId="77777777" w:rsidR="00FD2602" w:rsidRPr="00086FF0" w:rsidRDefault="00FD2602" w:rsidP="00086FF0">
            <w:pPr>
              <w:tabs>
                <w:tab w:val="left" w:pos="720"/>
              </w:tabs>
              <w:jc w:val="center"/>
              <w:rPr>
                <w:rFonts w:ascii="National Book" w:hAnsi="National Book" w:cs="Arial"/>
                <w:color w:val="FFFFFF" w:themeColor="background1"/>
                <w:sz w:val="22"/>
                <w:szCs w:val="22"/>
              </w:rPr>
            </w:pPr>
            <w:r w:rsidRPr="00086FF0">
              <w:rPr>
                <w:rFonts w:ascii="National Book" w:hAnsi="National Book" w:cs="Arial"/>
                <w:b/>
                <w:color w:val="FFFFFF" w:themeColor="background1"/>
                <w:sz w:val="22"/>
                <w:szCs w:val="22"/>
              </w:rPr>
              <w:t>91 Total Credit Hours of Prerequisite Coursework at Kent State University</w:t>
            </w:r>
          </w:p>
        </w:tc>
      </w:tr>
    </w:tbl>
    <w:p w14:paraId="361FA2F1" w14:textId="77777777" w:rsidR="00FD2602" w:rsidRDefault="00FD2602" w:rsidP="00FD2602"/>
    <w:p w14:paraId="3D0C12CD" w14:textId="6A514131" w:rsidR="004D246B" w:rsidRDefault="004D246B">
      <w:r>
        <w:br w:type="page"/>
      </w:r>
    </w:p>
    <w:p w14:paraId="41A589E0" w14:textId="6AAB5FC4" w:rsidR="00F66F54" w:rsidRPr="00B72376" w:rsidRDefault="00F66F54" w:rsidP="00B72376">
      <w:pPr>
        <w:rPr>
          <w:rFonts w:ascii="National Book" w:hAnsi="National Book"/>
          <w:color w:val="002060"/>
          <w:sz w:val="22"/>
          <w:szCs w:val="22"/>
        </w:rP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F66F54" w:rsidRPr="00F66F54" w14:paraId="0A185A62" w14:textId="77777777" w:rsidTr="005F2702">
        <w:tc>
          <w:tcPr>
            <w:tcW w:w="5000" w:type="pct"/>
            <w:gridSpan w:val="5"/>
            <w:shd w:val="clear" w:color="auto" w:fill="002060"/>
          </w:tcPr>
          <w:p w14:paraId="06A7219B" w14:textId="77777777" w:rsidR="00F66F54" w:rsidRPr="00F66F54" w:rsidRDefault="00F66F54" w:rsidP="001C26B5">
            <w:pPr>
              <w:jc w:val="center"/>
              <w:rPr>
                <w:rFonts w:ascii="National Book" w:eastAsia="Calibri" w:hAnsi="National Book" w:cs="Arial"/>
                <w:b/>
                <w:bCs/>
                <w:color w:val="FFFFFF" w:themeColor="background1"/>
                <w:sz w:val="22"/>
                <w:szCs w:val="22"/>
              </w:rPr>
            </w:pPr>
            <w:r w:rsidRPr="00F66F54">
              <w:rPr>
                <w:rFonts w:ascii="National Book" w:eastAsia="Calibri" w:hAnsi="National Book" w:cs="Arial"/>
                <w:b/>
                <w:bCs/>
                <w:color w:val="FFFFFF" w:themeColor="background1"/>
                <w:sz w:val="22"/>
                <w:szCs w:val="22"/>
              </w:rPr>
              <w:t>To be transferred from Case Western Reserve University School of Law</w:t>
            </w:r>
          </w:p>
          <w:p w14:paraId="54C0F8DF" w14:textId="77777777" w:rsidR="00F66F54" w:rsidRPr="00F66F54" w:rsidRDefault="00F66F54" w:rsidP="001C26B5">
            <w:pPr>
              <w:jc w:val="center"/>
              <w:rPr>
                <w:rFonts w:ascii="National Book" w:eastAsia="Calibri" w:hAnsi="National Book" w:cs="Arial"/>
                <w:b/>
                <w:bCs/>
                <w:color w:val="FFFFFF" w:themeColor="background1"/>
                <w:sz w:val="22"/>
                <w:szCs w:val="22"/>
              </w:rPr>
            </w:pPr>
            <w:r w:rsidRPr="00F66F54">
              <w:rPr>
                <w:rFonts w:ascii="National Book" w:eastAsia="Calibri" w:hAnsi="National Book" w:cs="Arial"/>
                <w:b/>
                <w:bCs/>
                <w:color w:val="FFFFFF" w:themeColor="background1"/>
                <w:sz w:val="22"/>
                <w:szCs w:val="22"/>
              </w:rPr>
              <w:t>upon completion of the Juris Doctor degree</w:t>
            </w:r>
          </w:p>
        </w:tc>
      </w:tr>
      <w:tr w:rsidR="00F66F54" w:rsidRPr="00F66F54" w14:paraId="0B3A7471" w14:textId="77777777" w:rsidTr="005F2702">
        <w:tc>
          <w:tcPr>
            <w:tcW w:w="2694" w:type="pct"/>
            <w:vAlign w:val="center"/>
            <w:hideMark/>
          </w:tcPr>
          <w:p w14:paraId="63500D2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CWRU JD Course</w:t>
            </w:r>
          </w:p>
        </w:tc>
        <w:tc>
          <w:tcPr>
            <w:tcW w:w="464" w:type="pct"/>
            <w:vAlign w:val="center"/>
            <w:hideMark/>
          </w:tcPr>
          <w:p w14:paraId="1114BFA6"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CWRU Credit Hours</w:t>
            </w:r>
          </w:p>
        </w:tc>
        <w:tc>
          <w:tcPr>
            <w:tcW w:w="790" w:type="pct"/>
            <w:vAlign w:val="center"/>
            <w:hideMark/>
          </w:tcPr>
          <w:p w14:paraId="6409052A"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KSU Course</w:t>
            </w:r>
          </w:p>
        </w:tc>
        <w:tc>
          <w:tcPr>
            <w:tcW w:w="466" w:type="pct"/>
            <w:vAlign w:val="center"/>
            <w:hideMark/>
          </w:tcPr>
          <w:p w14:paraId="49180F7F"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KSU Credit Hours</w:t>
            </w:r>
          </w:p>
        </w:tc>
        <w:tc>
          <w:tcPr>
            <w:tcW w:w="586" w:type="pct"/>
            <w:vAlign w:val="center"/>
          </w:tcPr>
          <w:p w14:paraId="3B1762EA" w14:textId="77777777" w:rsidR="00F66F54" w:rsidRPr="00F66F54" w:rsidRDefault="00F66F54" w:rsidP="001C26B5">
            <w:pPr>
              <w:jc w:val="center"/>
              <w:rPr>
                <w:rFonts w:ascii="National Book" w:hAnsi="National Book" w:cs="Arial"/>
                <w:b/>
                <w:bCs/>
                <w:color w:val="002060"/>
                <w:sz w:val="20"/>
                <w:szCs w:val="20"/>
              </w:rPr>
            </w:pPr>
            <w:r w:rsidRPr="00F66F54">
              <w:rPr>
                <w:rFonts w:ascii="National Book" w:hAnsi="National Book" w:cs="Arial"/>
                <w:b/>
                <w:bCs/>
                <w:color w:val="002060"/>
                <w:sz w:val="20"/>
                <w:szCs w:val="20"/>
              </w:rPr>
              <w:t>Upper Division</w:t>
            </w:r>
          </w:p>
        </w:tc>
      </w:tr>
      <w:tr w:rsidR="00F66F54" w:rsidRPr="00F66F54" w14:paraId="7676EF9C" w14:textId="77777777" w:rsidTr="005F2702">
        <w:tc>
          <w:tcPr>
            <w:tcW w:w="2694" w:type="pct"/>
          </w:tcPr>
          <w:p w14:paraId="5C91C6D3"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101 Contracts</w:t>
            </w:r>
          </w:p>
        </w:tc>
        <w:tc>
          <w:tcPr>
            <w:tcW w:w="464" w:type="pct"/>
            <w:vAlign w:val="center"/>
          </w:tcPr>
          <w:p w14:paraId="5F857A3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vAlign w:val="center"/>
          </w:tcPr>
          <w:p w14:paraId="1EADBF6F"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0A95D50D"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vAlign w:val="center"/>
          </w:tcPr>
          <w:p w14:paraId="311B1164"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63D53680" w14:textId="77777777" w:rsidTr="005F2702">
        <w:tc>
          <w:tcPr>
            <w:tcW w:w="2694" w:type="pct"/>
          </w:tcPr>
          <w:p w14:paraId="4BD31C0C"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102 Criminal Law</w:t>
            </w:r>
          </w:p>
        </w:tc>
        <w:tc>
          <w:tcPr>
            <w:tcW w:w="464" w:type="pct"/>
            <w:vAlign w:val="center"/>
          </w:tcPr>
          <w:p w14:paraId="7CE7D33E"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vAlign w:val="center"/>
          </w:tcPr>
          <w:p w14:paraId="649FFE63"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68EF086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tcPr>
          <w:p w14:paraId="3521917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0C55DFD9" w14:textId="77777777" w:rsidTr="005F2702">
        <w:tc>
          <w:tcPr>
            <w:tcW w:w="2694" w:type="pct"/>
          </w:tcPr>
          <w:p w14:paraId="0598AAEA"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103 Torts</w:t>
            </w:r>
          </w:p>
        </w:tc>
        <w:tc>
          <w:tcPr>
            <w:tcW w:w="464" w:type="pct"/>
            <w:vAlign w:val="center"/>
          </w:tcPr>
          <w:p w14:paraId="4CE18163"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vAlign w:val="center"/>
          </w:tcPr>
          <w:p w14:paraId="022D9D84"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2B008FAB"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tcPr>
          <w:p w14:paraId="4F946E3C"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5A9F2B3" w14:textId="77777777" w:rsidTr="005F2702">
        <w:tc>
          <w:tcPr>
            <w:tcW w:w="2694" w:type="pct"/>
          </w:tcPr>
          <w:p w14:paraId="55793876"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 xml:space="preserve">LAWS 1801 LLEAP1 - </w:t>
            </w:r>
            <w:proofErr w:type="spellStart"/>
            <w:r w:rsidRPr="00F66F54">
              <w:rPr>
                <w:rFonts w:ascii="National Book" w:hAnsi="National Book" w:cs="Arial"/>
                <w:color w:val="002060"/>
                <w:sz w:val="20"/>
                <w:szCs w:val="20"/>
              </w:rPr>
              <w:t>Wrtng</w:t>
            </w:r>
            <w:proofErr w:type="spellEnd"/>
            <w:r w:rsidRPr="00F66F54">
              <w:rPr>
                <w:rFonts w:ascii="National Book" w:hAnsi="National Book" w:cs="Arial"/>
                <w:color w:val="002060"/>
                <w:sz w:val="20"/>
                <w:szCs w:val="20"/>
              </w:rPr>
              <w:t xml:space="preserve"> </w:t>
            </w:r>
            <w:proofErr w:type="spellStart"/>
            <w:r w:rsidRPr="00F66F54">
              <w:rPr>
                <w:rFonts w:ascii="National Book" w:hAnsi="National Book" w:cs="Arial"/>
                <w:color w:val="002060"/>
                <w:sz w:val="20"/>
                <w:szCs w:val="20"/>
              </w:rPr>
              <w:t>Advcy</w:t>
            </w:r>
            <w:proofErr w:type="spellEnd"/>
            <w:r w:rsidRPr="00F66F54">
              <w:rPr>
                <w:rFonts w:ascii="National Book" w:hAnsi="National Book" w:cs="Arial"/>
                <w:color w:val="002060"/>
                <w:sz w:val="20"/>
                <w:szCs w:val="20"/>
              </w:rPr>
              <w:t xml:space="preserve"> &amp; </w:t>
            </w:r>
            <w:proofErr w:type="spellStart"/>
            <w:r w:rsidRPr="00F66F54">
              <w:rPr>
                <w:rFonts w:ascii="National Book" w:hAnsi="National Book" w:cs="Arial"/>
                <w:color w:val="002060"/>
                <w:sz w:val="20"/>
                <w:szCs w:val="20"/>
              </w:rPr>
              <w:t>Proflsm</w:t>
            </w:r>
            <w:proofErr w:type="spellEnd"/>
          </w:p>
        </w:tc>
        <w:tc>
          <w:tcPr>
            <w:tcW w:w="464" w:type="pct"/>
            <w:vAlign w:val="center"/>
          </w:tcPr>
          <w:p w14:paraId="2677DC4A"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vAlign w:val="center"/>
          </w:tcPr>
          <w:p w14:paraId="5F4AB90E"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50AA347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tcPr>
          <w:p w14:paraId="2CAA8B2C"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2032A9B" w14:textId="77777777" w:rsidTr="005F2702">
        <w:tc>
          <w:tcPr>
            <w:tcW w:w="2694" w:type="pct"/>
          </w:tcPr>
          <w:p w14:paraId="03D07D18"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201 Civil Procedure</w:t>
            </w:r>
          </w:p>
        </w:tc>
        <w:tc>
          <w:tcPr>
            <w:tcW w:w="464" w:type="pct"/>
            <w:vAlign w:val="center"/>
          </w:tcPr>
          <w:p w14:paraId="705BC0CE"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vAlign w:val="center"/>
          </w:tcPr>
          <w:p w14:paraId="0B009CCB"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318BD843"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tcPr>
          <w:p w14:paraId="5CF444E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AAF2C4C" w14:textId="77777777" w:rsidTr="005F2702">
        <w:tc>
          <w:tcPr>
            <w:tcW w:w="2694" w:type="pct"/>
          </w:tcPr>
          <w:p w14:paraId="6E863EFE"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203 Property</w:t>
            </w:r>
          </w:p>
        </w:tc>
        <w:tc>
          <w:tcPr>
            <w:tcW w:w="464" w:type="pct"/>
            <w:vAlign w:val="center"/>
          </w:tcPr>
          <w:p w14:paraId="2F2B8971"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vAlign w:val="center"/>
          </w:tcPr>
          <w:p w14:paraId="34446E92"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4052AB8F"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tcPr>
          <w:p w14:paraId="3E8C6298"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2BF1E49" w14:textId="77777777" w:rsidTr="005F2702">
        <w:tc>
          <w:tcPr>
            <w:tcW w:w="2694" w:type="pct"/>
          </w:tcPr>
          <w:p w14:paraId="1D43399A"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204 Law, Legislation and Regulation</w:t>
            </w:r>
          </w:p>
        </w:tc>
        <w:tc>
          <w:tcPr>
            <w:tcW w:w="464" w:type="pct"/>
            <w:vAlign w:val="center"/>
          </w:tcPr>
          <w:p w14:paraId="37058231"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vAlign w:val="center"/>
          </w:tcPr>
          <w:p w14:paraId="696062F2"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31C0D341"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tcPr>
          <w:p w14:paraId="4D75295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018F9C9C" w14:textId="77777777" w:rsidTr="005F2702">
        <w:tc>
          <w:tcPr>
            <w:tcW w:w="2694" w:type="pct"/>
          </w:tcPr>
          <w:p w14:paraId="18F994CA"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 xml:space="preserve">LAWS 1802 LLEAP2 - </w:t>
            </w:r>
            <w:proofErr w:type="spellStart"/>
            <w:r w:rsidRPr="00F66F54">
              <w:rPr>
                <w:rFonts w:ascii="National Book" w:hAnsi="National Book" w:cs="Arial"/>
                <w:color w:val="002060"/>
                <w:sz w:val="20"/>
                <w:szCs w:val="20"/>
              </w:rPr>
              <w:t>Wrtng</w:t>
            </w:r>
            <w:proofErr w:type="spellEnd"/>
            <w:r w:rsidRPr="00F66F54">
              <w:rPr>
                <w:rFonts w:ascii="National Book" w:hAnsi="National Book" w:cs="Arial"/>
                <w:color w:val="002060"/>
                <w:sz w:val="20"/>
                <w:szCs w:val="20"/>
              </w:rPr>
              <w:t xml:space="preserve"> </w:t>
            </w:r>
            <w:proofErr w:type="spellStart"/>
            <w:r w:rsidRPr="00F66F54">
              <w:rPr>
                <w:rFonts w:ascii="National Book" w:hAnsi="National Book" w:cs="Arial"/>
                <w:color w:val="002060"/>
                <w:sz w:val="20"/>
                <w:szCs w:val="20"/>
              </w:rPr>
              <w:t>Advcy</w:t>
            </w:r>
            <w:proofErr w:type="spellEnd"/>
            <w:r w:rsidRPr="00F66F54">
              <w:rPr>
                <w:rFonts w:ascii="National Book" w:hAnsi="National Book" w:cs="Arial"/>
                <w:color w:val="002060"/>
                <w:sz w:val="20"/>
                <w:szCs w:val="20"/>
              </w:rPr>
              <w:t xml:space="preserve"> &amp; </w:t>
            </w:r>
            <w:proofErr w:type="spellStart"/>
            <w:r w:rsidRPr="00F66F54">
              <w:rPr>
                <w:rFonts w:ascii="National Book" w:hAnsi="National Book" w:cs="Arial"/>
                <w:color w:val="002060"/>
                <w:sz w:val="20"/>
                <w:szCs w:val="20"/>
              </w:rPr>
              <w:t>Proflsm</w:t>
            </w:r>
            <w:proofErr w:type="spellEnd"/>
          </w:p>
        </w:tc>
        <w:tc>
          <w:tcPr>
            <w:tcW w:w="464" w:type="pct"/>
            <w:vAlign w:val="center"/>
          </w:tcPr>
          <w:p w14:paraId="39CDBAB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vAlign w:val="center"/>
          </w:tcPr>
          <w:p w14:paraId="247FB959"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52F642C7"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tcPr>
          <w:p w14:paraId="4C6CB604"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3C482903" w14:textId="77777777" w:rsidTr="005F2702">
        <w:tc>
          <w:tcPr>
            <w:tcW w:w="2694" w:type="pct"/>
          </w:tcPr>
          <w:p w14:paraId="7D77C863" w14:textId="575643BA"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Choice of two one-credit 1L elective courses</w:t>
            </w:r>
          </w:p>
        </w:tc>
        <w:tc>
          <w:tcPr>
            <w:tcW w:w="464" w:type="pct"/>
            <w:vAlign w:val="center"/>
          </w:tcPr>
          <w:p w14:paraId="774F7540" w14:textId="45D9C36F"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2</w:t>
            </w:r>
          </w:p>
        </w:tc>
        <w:tc>
          <w:tcPr>
            <w:tcW w:w="790" w:type="pct"/>
            <w:vAlign w:val="center"/>
          </w:tcPr>
          <w:p w14:paraId="3E520439"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vAlign w:val="center"/>
          </w:tcPr>
          <w:p w14:paraId="6B78CECE" w14:textId="6F8F7F03"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2</w:t>
            </w:r>
          </w:p>
        </w:tc>
        <w:tc>
          <w:tcPr>
            <w:tcW w:w="586" w:type="pct"/>
          </w:tcPr>
          <w:p w14:paraId="14A29559"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16F00F07" w14:textId="77777777" w:rsidTr="005F2702">
        <w:tc>
          <w:tcPr>
            <w:tcW w:w="5000" w:type="pct"/>
            <w:gridSpan w:val="5"/>
            <w:vAlign w:val="center"/>
          </w:tcPr>
          <w:p w14:paraId="375A1BFA" w14:textId="6A8E0317" w:rsidR="00F66F54" w:rsidRPr="00F66F54" w:rsidRDefault="00F66F54" w:rsidP="001C26B5">
            <w:pPr>
              <w:rPr>
                <w:rFonts w:ascii="National Book" w:hAnsi="National Book" w:cs="Arial"/>
                <w:b/>
                <w:bCs/>
                <w:color w:val="002060"/>
                <w:sz w:val="20"/>
                <w:szCs w:val="20"/>
              </w:rPr>
            </w:pPr>
            <w:r w:rsidRPr="00F66F54">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F66F54">
              <w:rPr>
                <w:rFonts w:ascii="National Book" w:hAnsi="National Book" w:cs="Arial"/>
                <w:color w:val="002060"/>
                <w:sz w:val="22"/>
                <w:szCs w:val="22"/>
              </w:rPr>
              <w:t xml:space="preserve">: </w:t>
            </w:r>
            <w:r w:rsidRPr="00F66F54">
              <w:rPr>
                <w:rFonts w:ascii="National Book" w:hAnsi="National Book" w:cs="Arial"/>
                <w:b/>
                <w:bCs/>
                <w:color w:val="002060"/>
                <w:sz w:val="22"/>
                <w:szCs w:val="22"/>
              </w:rPr>
              <w:t xml:space="preserve">Minimum </w:t>
            </w:r>
            <w:r w:rsidR="00086FF0">
              <w:rPr>
                <w:rFonts w:ascii="National Book" w:hAnsi="National Book" w:cs="Arial"/>
                <w:b/>
                <w:bCs/>
                <w:color w:val="002060"/>
                <w:sz w:val="22"/>
                <w:szCs w:val="22"/>
              </w:rPr>
              <w:t>30</w:t>
            </w:r>
            <w:r w:rsidRPr="00F66F54">
              <w:rPr>
                <w:rFonts w:ascii="National Book" w:hAnsi="National Book" w:cs="Arial"/>
                <w:b/>
                <w:bCs/>
                <w:color w:val="002060"/>
                <w:sz w:val="22"/>
                <w:szCs w:val="22"/>
              </w:rPr>
              <w:t xml:space="preserve"> </w:t>
            </w:r>
            <w:r w:rsidRPr="00086FF0">
              <w:rPr>
                <w:rFonts w:ascii="National Book" w:hAnsi="National Book" w:cs="Arial"/>
                <w:color w:val="002060"/>
                <w:sz w:val="22"/>
                <w:szCs w:val="22"/>
              </w:rPr>
              <w:t>(29 needed to reach 120 total credit hours for Bachelor of Arts, dependent upon number of hours completed prior to transfer to CWRU)</w:t>
            </w:r>
          </w:p>
        </w:tc>
      </w:tr>
      <w:tr w:rsidR="00F66F54" w:rsidRPr="00F66F54" w14:paraId="6AC459D6" w14:textId="77777777" w:rsidTr="005F2702">
        <w:tc>
          <w:tcPr>
            <w:tcW w:w="5000" w:type="pct"/>
            <w:gridSpan w:val="5"/>
            <w:shd w:val="clear" w:color="auto" w:fill="002060"/>
          </w:tcPr>
          <w:p w14:paraId="127D44C8" w14:textId="77777777" w:rsidR="00F66F54" w:rsidRPr="00F66F54" w:rsidRDefault="00F66F54" w:rsidP="001C26B5">
            <w:pPr>
              <w:jc w:val="center"/>
              <w:rPr>
                <w:rFonts w:ascii="National Book" w:hAnsi="National Book" w:cs="Arial"/>
                <w:color w:val="FFFFFF" w:themeColor="background1"/>
                <w:sz w:val="22"/>
                <w:szCs w:val="22"/>
              </w:rPr>
            </w:pPr>
            <w:r w:rsidRPr="00F66F54">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0EC62234" w:rsidR="00DB4CE8" w:rsidRDefault="00DB4CE8">
      <w:pPr>
        <w:rPr>
          <w:rFonts w:ascii="Arial" w:hAnsi="Arial" w:cs="Arial"/>
          <w:b/>
        </w:rPr>
      </w:pPr>
    </w:p>
    <w:p w14:paraId="3ABD61E4" w14:textId="77777777" w:rsidR="005F2702" w:rsidRDefault="005F2702">
      <w:pPr>
        <w:rPr>
          <w:rFonts w:ascii="National Book" w:hAnsi="National Book"/>
          <w:b/>
          <w:color w:val="002060"/>
        </w:rPr>
      </w:pPr>
      <w:bookmarkStart w:id="0" w:name="_Hlk118449484"/>
      <w:r>
        <w:rPr>
          <w:rFonts w:ascii="National Book" w:hAnsi="National Book"/>
          <w:b/>
          <w:color w:val="002060"/>
        </w:rPr>
        <w:br w:type="page"/>
      </w:r>
    </w:p>
    <w:p w14:paraId="18F50747" w14:textId="77777777" w:rsidR="007749B0" w:rsidRPr="000B4A73" w:rsidRDefault="007749B0" w:rsidP="007749B0">
      <w:pPr>
        <w:pStyle w:val="Heading1"/>
        <w:rPr>
          <w:rFonts w:cs="Arial"/>
        </w:rPr>
      </w:pPr>
      <w:bookmarkStart w:id="1" w:name="_Hlk124932737"/>
      <w:bookmarkStart w:id="2" w:name="_Hlk126833235"/>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B24E32C" w14:textId="77777777" w:rsidR="007749B0" w:rsidRDefault="007749B0" w:rsidP="007749B0">
      <w:pPr>
        <w:pStyle w:val="Heading1"/>
        <w:rPr>
          <w:rFonts w:cs="Arial"/>
        </w:rPr>
      </w:pPr>
      <w:r w:rsidRPr="00DB4CE8">
        <w:rPr>
          <w:rFonts w:cs="Arial"/>
        </w:rPr>
        <w:t>Partnership Process</w:t>
      </w:r>
      <w:bookmarkEnd w:id="1"/>
    </w:p>
    <w:p w14:paraId="05D62023" w14:textId="77777777" w:rsidR="00F554F3" w:rsidRPr="00F554F3" w:rsidRDefault="00F554F3" w:rsidP="00F554F3"/>
    <w:tbl>
      <w:tblPr>
        <w:tblW w:w="9720" w:type="dxa"/>
        <w:tblCellMar>
          <w:left w:w="0" w:type="dxa"/>
          <w:right w:w="0" w:type="dxa"/>
        </w:tblCellMar>
        <w:tblLook w:val="0480" w:firstRow="0" w:lastRow="0" w:firstColumn="1" w:lastColumn="0" w:noHBand="0" w:noVBand="1"/>
      </w:tblPr>
      <w:tblGrid>
        <w:gridCol w:w="1256"/>
        <w:gridCol w:w="8464"/>
      </w:tblGrid>
      <w:tr w:rsidR="00F554F3" w14:paraId="33383BB2"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195D47" w14:textId="77777777" w:rsidR="00F554F3" w:rsidRDefault="00F554F3" w:rsidP="009D3596">
            <w:pPr>
              <w:spacing w:before="100" w:beforeAutospacing="1" w:after="100" w:afterAutospacing="1"/>
            </w:pPr>
            <w:bookmarkStart w:id="3" w:name="_Hlk126830632"/>
            <w:bookmarkEnd w:id="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1C72EC"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3A71712C"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D0F699F"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4353BAEC" w14:textId="4D6425CA"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E36D87B"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191BE457"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E13A89B"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F554F3" w14:paraId="78019725"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56D909" w14:textId="77777777" w:rsidR="00F554F3" w:rsidRDefault="00F554F3"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11D0D8AF" w14:textId="54BFC74B"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195691" w:rsidRPr="00195691">
              <w:rPr>
                <w:rFonts w:ascii="National Book" w:eastAsia="Times New Roman" w:hAnsi="National Book"/>
                <w:color w:val="002060"/>
                <w:sz w:val="24"/>
                <w:szCs w:val="24"/>
              </w:rPr>
              <w:t>(Popular Forms &gt; Reenrollment or Reinstatement &gt; Application for Undergraduate Reenrollment)</w:t>
            </w:r>
            <w:r w:rsidR="00195691">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14155DB6" w14:textId="7387489B"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12B8C212" w14:textId="29FEF15F"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54F9F3CB" w14:textId="117F5E3F"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140AA8FC" w14:textId="77777777"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7F7A8E31" w14:textId="77777777" w:rsidR="0080504D" w:rsidRDefault="0080504D" w:rsidP="0080504D">
      <w:pPr>
        <w:rPr>
          <w:rFonts w:ascii="National Book" w:hAnsi="National Book"/>
          <w:bCs/>
          <w:iCs/>
          <w:color w:val="002060"/>
        </w:rPr>
      </w:pPr>
    </w:p>
    <w:p w14:paraId="58BCA310" w14:textId="1BADDBF3" w:rsidR="00DB4CE8" w:rsidRPr="00DB4CE8" w:rsidRDefault="0080504D" w:rsidP="0080504D">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4A0F04A8"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6AFC8809" w:rsidR="00015292" w:rsidRPr="007B70CF" w:rsidRDefault="00015292" w:rsidP="00DB377E">
      <w:pPr>
        <w:pStyle w:val="Heading1"/>
        <w:ind w:left="0"/>
        <w:jc w:val="left"/>
      </w:pPr>
      <w:r w:rsidRPr="007B70CF">
        <w:lastRenderedPageBreak/>
        <w:t>Graduation Requirements</w:t>
      </w:r>
    </w:p>
    <w:p w14:paraId="6B68BA15" w14:textId="77777777" w:rsidR="00DB377E" w:rsidRDefault="00DB377E" w:rsidP="00015292">
      <w:pPr>
        <w:rPr>
          <w:rFonts w:ascii="National Book" w:hAnsi="National Book" w:cs="Arial"/>
          <w:color w:val="002060"/>
        </w:rPr>
      </w:pPr>
    </w:p>
    <w:p w14:paraId="08B15590" w14:textId="09A60ADE"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04339">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C77CCB">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BAB0B0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04339">
        <w:rPr>
          <w:rFonts w:ascii="National Book" w:hAnsi="National Book" w:cs="Arial"/>
          <w:color w:val="002060"/>
        </w:rPr>
        <w:t>Histor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Pr="00F95402" w:rsidRDefault="00015292" w:rsidP="00015292">
      <w:pPr>
        <w:pStyle w:val="NoSpacing"/>
        <w:rPr>
          <w:rFonts w:ascii="National Black" w:hAnsi="National Black"/>
          <w:b/>
          <w:color w:val="1F3864" w:themeColor="accent1" w:themeShade="80"/>
          <w:sz w:val="32"/>
          <w:szCs w:val="32"/>
        </w:rPr>
      </w:pPr>
    </w:p>
    <w:p w14:paraId="7F90511E" w14:textId="6D9DF77D" w:rsidR="0012051B" w:rsidRPr="00F95402" w:rsidRDefault="0012051B" w:rsidP="0012051B">
      <w:pPr>
        <w:pStyle w:val="NoSpacing"/>
        <w:rPr>
          <w:rFonts w:ascii="National Black" w:hAnsi="National Black"/>
          <w:b/>
          <w:color w:val="1F3864" w:themeColor="accent1" w:themeShade="80"/>
          <w:sz w:val="32"/>
          <w:szCs w:val="32"/>
        </w:rPr>
      </w:pPr>
      <w:bookmarkStart w:id="4" w:name="_Hlk104449159"/>
      <w:r w:rsidRPr="00F95402">
        <w:rPr>
          <w:rFonts w:ascii="National Black" w:hAnsi="National Black"/>
          <w:b/>
          <w:color w:val="1F3864" w:themeColor="accent1" w:themeShade="80"/>
          <w:sz w:val="32"/>
          <w:szCs w:val="32"/>
        </w:rPr>
        <w:t>Contact Information</w:t>
      </w:r>
    </w:p>
    <w:p w14:paraId="5E84E7FA" w14:textId="77777777" w:rsidR="0012051B" w:rsidRPr="000A6D55" w:rsidRDefault="0012051B" w:rsidP="0012051B">
      <w:pPr>
        <w:pStyle w:val="NoSpacing"/>
        <w:rPr>
          <w:rFonts w:ascii="National Bold Italic" w:hAnsi="National Bold Italic"/>
          <w:color w:val="1F3864" w:themeColor="accent1" w:themeShade="80"/>
          <w:sz w:val="32"/>
          <w:szCs w:val="32"/>
        </w:rPr>
      </w:pPr>
    </w:p>
    <w:p w14:paraId="2BC45A3B" w14:textId="77777777" w:rsidR="0012051B" w:rsidRPr="00E04544" w:rsidRDefault="0012051B" w:rsidP="0012051B">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342ECF5" w14:textId="5635FAF6" w:rsidR="0012051B" w:rsidRPr="002B3993" w:rsidRDefault="0012051B" w:rsidP="002B3993">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98940A1" w14:textId="77777777" w:rsidR="0012051B" w:rsidRDefault="0012051B" w:rsidP="0012051B">
      <w:pPr>
        <w:pStyle w:val="NoSpacing"/>
        <w:ind w:right="-720"/>
        <w:rPr>
          <w:rFonts w:ascii="National Book" w:hAnsi="National Book"/>
          <w:color w:val="002060"/>
          <w:sz w:val="24"/>
          <w:szCs w:val="24"/>
        </w:rPr>
      </w:pPr>
      <w:hyperlink r:id="rId24"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0181413A" w14:textId="77777777" w:rsidR="0012051B" w:rsidRDefault="0012051B" w:rsidP="0012051B">
      <w:pPr>
        <w:pStyle w:val="NoSpacing"/>
        <w:ind w:right="-720"/>
        <w:rPr>
          <w:rFonts w:ascii="National Book" w:hAnsi="National Book"/>
          <w:color w:val="002060"/>
          <w:sz w:val="24"/>
          <w:szCs w:val="24"/>
        </w:rPr>
      </w:pPr>
    </w:p>
    <w:bookmarkEnd w:id="4"/>
    <w:p w14:paraId="1E2C6F27" w14:textId="77777777" w:rsidR="002C134B" w:rsidRDefault="002C134B" w:rsidP="002C134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9B0FD11" w14:textId="77777777" w:rsidR="002C134B" w:rsidRDefault="002C134B" w:rsidP="002C134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5E93D1C" w14:textId="3E811B10" w:rsidR="002C134B" w:rsidRDefault="00900B00" w:rsidP="002C134B">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5FDA1D08" w14:textId="7B29DB71" w:rsidR="002C134B" w:rsidRDefault="002C134B" w:rsidP="002C134B">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900B00">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5840637" w14:textId="77777777" w:rsidR="002C134B" w:rsidRDefault="002C134B" w:rsidP="002C134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64EF5BC6" w14:textId="77777777" w:rsidR="002C134B" w:rsidRDefault="002C134B" w:rsidP="002C134B">
      <w:pPr>
        <w:pStyle w:val="NoSpacing"/>
        <w:rPr>
          <w:rFonts w:ascii="National Book" w:hAnsi="National Book"/>
          <w:color w:val="1F3864" w:themeColor="accent1" w:themeShade="80"/>
          <w:sz w:val="32"/>
          <w:szCs w:val="32"/>
        </w:rPr>
      </w:pPr>
    </w:p>
    <w:p w14:paraId="73C951D5" w14:textId="3AA006DC" w:rsidR="00195691" w:rsidRPr="002B3993" w:rsidRDefault="002C134B" w:rsidP="002C134B">
      <w:r w:rsidRPr="002B3993">
        <w:rPr>
          <w:rFonts w:ascii="National Regular Italic" w:hAnsi="National Regular Italic"/>
          <w:b/>
          <w:color w:val="1F3864" w:themeColor="accent1" w:themeShade="80"/>
        </w:rPr>
        <w:t xml:space="preserve">Last Updated </w:t>
      </w:r>
      <w:r w:rsidR="004D1F78" w:rsidRPr="002B3993">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2833FFB0">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549836E"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C77CCB">
        <w:rPr>
          <w:rFonts w:ascii="National Regular Italic" w:hAnsi="National Regular Italic"/>
          <w:b/>
          <w:color w:val="1F3864" w:themeColor="accent1" w:themeShade="80"/>
        </w:rPr>
        <w:t>December</w:t>
      </w:r>
      <w:r w:rsidR="00900B00">
        <w:rPr>
          <w:rFonts w:ascii="National Regular Italic" w:hAnsi="National Regular Italic"/>
          <w:b/>
          <w:color w:val="1F3864" w:themeColor="accent1" w:themeShade="80"/>
        </w:rPr>
        <w:t xml:space="preserve"> 2025</w:t>
      </w:r>
    </w:p>
    <w:sectPr w:rsidR="00195691" w:rsidRPr="002B3993"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87782" w14:textId="77777777" w:rsidR="00B16CB1" w:rsidRDefault="00B16CB1" w:rsidP="004D1F78">
      <w:r>
        <w:separator/>
      </w:r>
    </w:p>
  </w:endnote>
  <w:endnote w:type="continuationSeparator" w:id="0">
    <w:p w14:paraId="21707C13" w14:textId="77777777" w:rsidR="00B16CB1" w:rsidRDefault="00B16CB1" w:rsidP="004D1F78">
      <w:r>
        <w:continuationSeparator/>
      </w:r>
    </w:p>
  </w:endnote>
  <w:endnote w:type="continuationNotice" w:id="1">
    <w:p w14:paraId="1406DDA2" w14:textId="77777777" w:rsidR="00B16CB1" w:rsidRDefault="00B16C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77CD6" w14:textId="77777777" w:rsidR="00086FF0" w:rsidRDefault="00086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9559" w14:textId="77777777" w:rsidR="00086FF0" w:rsidRDefault="00086F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E0EAD" w14:textId="77777777" w:rsidR="00086FF0" w:rsidRDefault="00086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F4D0E" w14:textId="77777777" w:rsidR="00B16CB1" w:rsidRDefault="00B16CB1" w:rsidP="004D1F78">
      <w:r>
        <w:separator/>
      </w:r>
    </w:p>
  </w:footnote>
  <w:footnote w:type="continuationSeparator" w:id="0">
    <w:p w14:paraId="54384B03" w14:textId="77777777" w:rsidR="00B16CB1" w:rsidRDefault="00B16CB1" w:rsidP="004D1F78">
      <w:r>
        <w:continuationSeparator/>
      </w:r>
    </w:p>
  </w:footnote>
  <w:footnote w:type="continuationNotice" w:id="1">
    <w:p w14:paraId="0F8B1C5B" w14:textId="77777777" w:rsidR="00B16CB1" w:rsidRDefault="00B16C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84727" w14:textId="77777777" w:rsidR="00086FF0" w:rsidRDefault="00086F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074AB" w14:textId="1548C7F4" w:rsidR="00086FF0" w:rsidRDefault="00086F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6D9D2" w14:textId="77777777" w:rsidR="00086FF0" w:rsidRDefault="00086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581641712">
    <w:abstractNumId w:val="1"/>
  </w:num>
  <w:num w:numId="2" w16cid:durableId="818811221">
    <w:abstractNumId w:val="2"/>
  </w:num>
  <w:num w:numId="3" w16cid:durableId="596404107">
    <w:abstractNumId w:val="0"/>
  </w:num>
  <w:num w:numId="4" w16cid:durableId="21174085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E3WwEttWpMCATpC/SAtcNBq276f8jksjdOJ1DhYwaq1PJE1MklfKWB/NutD/hcqZ2G8Q/p3d1t76NAA6qz3LQ==" w:salt="N7wELa7AE2yMlkbHyppoB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02782"/>
    <w:rsid w:val="00015292"/>
    <w:rsid w:val="00037B51"/>
    <w:rsid w:val="00064190"/>
    <w:rsid w:val="00086FF0"/>
    <w:rsid w:val="000D5184"/>
    <w:rsid w:val="0012051B"/>
    <w:rsid w:val="001637DB"/>
    <w:rsid w:val="001661CC"/>
    <w:rsid w:val="00195691"/>
    <w:rsid w:val="001A0C14"/>
    <w:rsid w:val="001C3BE3"/>
    <w:rsid w:val="0023128B"/>
    <w:rsid w:val="00262F6F"/>
    <w:rsid w:val="00294393"/>
    <w:rsid w:val="002B3993"/>
    <w:rsid w:val="002C134B"/>
    <w:rsid w:val="002C54F7"/>
    <w:rsid w:val="00366D3F"/>
    <w:rsid w:val="003E2D18"/>
    <w:rsid w:val="004402F6"/>
    <w:rsid w:val="004842D1"/>
    <w:rsid w:val="004B3BCA"/>
    <w:rsid w:val="004B5EA1"/>
    <w:rsid w:val="004D1F78"/>
    <w:rsid w:val="004D246B"/>
    <w:rsid w:val="00550D1F"/>
    <w:rsid w:val="00581EDA"/>
    <w:rsid w:val="005A64E2"/>
    <w:rsid w:val="005B5D58"/>
    <w:rsid w:val="005F2702"/>
    <w:rsid w:val="0074077C"/>
    <w:rsid w:val="0074660D"/>
    <w:rsid w:val="007749B0"/>
    <w:rsid w:val="007B774A"/>
    <w:rsid w:val="007D2818"/>
    <w:rsid w:val="007E0691"/>
    <w:rsid w:val="0080504D"/>
    <w:rsid w:val="00817955"/>
    <w:rsid w:val="008263E1"/>
    <w:rsid w:val="00833C75"/>
    <w:rsid w:val="008469D2"/>
    <w:rsid w:val="00846B79"/>
    <w:rsid w:val="00893F7F"/>
    <w:rsid w:val="00895806"/>
    <w:rsid w:val="008F7B71"/>
    <w:rsid w:val="00900B00"/>
    <w:rsid w:val="0099619B"/>
    <w:rsid w:val="009B6AC8"/>
    <w:rsid w:val="00A035BB"/>
    <w:rsid w:val="00A32E1F"/>
    <w:rsid w:val="00B16CB1"/>
    <w:rsid w:val="00B20583"/>
    <w:rsid w:val="00B72376"/>
    <w:rsid w:val="00BE1A93"/>
    <w:rsid w:val="00C60A4A"/>
    <w:rsid w:val="00C768DC"/>
    <w:rsid w:val="00C77CCB"/>
    <w:rsid w:val="00D04339"/>
    <w:rsid w:val="00D6504D"/>
    <w:rsid w:val="00DB377E"/>
    <w:rsid w:val="00DB4CE8"/>
    <w:rsid w:val="00EA0820"/>
    <w:rsid w:val="00EB47DD"/>
    <w:rsid w:val="00F45862"/>
    <w:rsid w:val="00F510C9"/>
    <w:rsid w:val="00F554F3"/>
    <w:rsid w:val="00F66F54"/>
    <w:rsid w:val="00F95402"/>
    <w:rsid w:val="00FD260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749B0"/>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A64E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749B0"/>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F554F3"/>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F554F3"/>
  </w:style>
  <w:style w:type="character" w:styleId="FollowedHyperlink">
    <w:name w:val="FollowedHyperlink"/>
    <w:basedOn w:val="DefaultParagraphFont"/>
    <w:uiPriority w:val="99"/>
    <w:semiHidden/>
    <w:unhideWhenUsed/>
    <w:rsid w:val="00F554F3"/>
    <w:rPr>
      <w:color w:val="954F72" w:themeColor="followedHyperlink"/>
      <w:u w:val="single"/>
    </w:rPr>
  </w:style>
  <w:style w:type="character" w:styleId="CommentReference">
    <w:name w:val="annotation reference"/>
    <w:basedOn w:val="DefaultParagraphFont"/>
    <w:uiPriority w:val="99"/>
    <w:semiHidden/>
    <w:unhideWhenUsed/>
    <w:rsid w:val="00A035BB"/>
    <w:rPr>
      <w:sz w:val="16"/>
      <w:szCs w:val="16"/>
    </w:rPr>
  </w:style>
  <w:style w:type="paragraph" w:styleId="CommentText">
    <w:name w:val="annotation text"/>
    <w:basedOn w:val="Normal"/>
    <w:link w:val="CommentTextChar"/>
    <w:uiPriority w:val="99"/>
    <w:unhideWhenUsed/>
    <w:rsid w:val="00A035BB"/>
    <w:rPr>
      <w:sz w:val="20"/>
      <w:szCs w:val="20"/>
    </w:rPr>
  </w:style>
  <w:style w:type="character" w:customStyle="1" w:styleId="CommentTextChar">
    <w:name w:val="Comment Text Char"/>
    <w:basedOn w:val="DefaultParagraphFont"/>
    <w:link w:val="CommentText"/>
    <w:uiPriority w:val="99"/>
    <w:rsid w:val="00A035B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035BB"/>
    <w:rPr>
      <w:b/>
      <w:bCs/>
    </w:rPr>
  </w:style>
  <w:style w:type="character" w:customStyle="1" w:styleId="CommentSubjectChar">
    <w:name w:val="Comment Subject Char"/>
    <w:basedOn w:val="CommentTextChar"/>
    <w:link w:val="CommentSubject"/>
    <w:uiPriority w:val="99"/>
    <w:semiHidden/>
    <w:rsid w:val="00A035BB"/>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08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D26DA0-B233-4B2B-A3CD-AD82D621544E}">
  <ds:schemaRefs>
    <ds:schemaRef ds:uri="http://schemas.microsoft.com/sharepoint/v3/contenttype/forms"/>
  </ds:schemaRefs>
</ds:datastoreItem>
</file>

<file path=customXml/itemProps2.xml><?xml version="1.0" encoding="utf-8"?>
<ds:datastoreItem xmlns:ds="http://schemas.openxmlformats.org/officeDocument/2006/customXml" ds:itemID="{DF50EDC9-C127-45B1-8188-BC8FEA055E0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9B07F42-C657-409B-A20B-4D8E70CD3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722</Words>
  <Characters>9217</Characters>
  <Application>Microsoft Office Word</Application>
  <DocSecurity>8</DocSecurity>
  <Lines>438</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4</cp:revision>
  <cp:lastPrinted>2022-05-26T14:18:00Z</cp:lastPrinted>
  <dcterms:created xsi:type="dcterms:W3CDTF">2023-06-26T14:21:00Z</dcterms:created>
  <dcterms:modified xsi:type="dcterms:W3CDTF">2025-12-0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